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469E2566"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Pr="00FB0FC2">
        <w:rPr>
          <w:rStyle w:val="VerbatimChar"/>
          <w:rFonts w:ascii="Times New Roman" w:hAnsi="Times New Roman"/>
          <w:sz w:val="24"/>
        </w:rPr>
        <w:t>.</w:t>
      </w:r>
    </w:p>
    <w:p w14:paraId="3DDEA468" w14:textId="1EA3ACF9"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sidR="00EB6D7B" w:rsidRPr="00FB0FC2">
        <w:rPr>
          <w:rFonts w:ascii="Times New Roman" w:hAnsi="Times New Roman"/>
        </w:rPr>
        <w:t>,</w:t>
      </w:r>
      <w:r w:rsidR="00EB6D7B">
        <w:rPr>
          <w:rFonts w:ascii="Times New Roman" w:hAnsi="Times New Roman"/>
        </w:rPr>
        <w:t xml:space="preserve"> </w:t>
      </w:r>
      <w:r w:rsidR="00EB6D7B">
        <w:rPr>
          <w:rStyle w:val="VerbatimChar"/>
          <w:szCs w:val="22"/>
        </w:rPr>
        <w:t>a</w:t>
      </w:r>
      <w:r w:rsidR="00EB6D7B">
        <w:rPr>
          <w:rStyle w:val="VerbatimChar"/>
          <w:szCs w:val="22"/>
        </w:rPr>
        <w:t>syncio</w:t>
      </w:r>
      <w:r w:rsidR="00EB6D7B" w:rsidRPr="00FB0FC2">
        <w:rPr>
          <w:rFonts w:ascii="Times New Roman" w:hAnsi="Times New Roman"/>
        </w:rPr>
        <w:t>,</w:t>
      </w:r>
      <w:r w:rsidR="00EB6D7B">
        <w:rPr>
          <w:rFonts w:ascii="Times New Roman" w:hAnsi="Times New Roman"/>
        </w:rPr>
        <w:t xml:space="preserve"> </w:t>
      </w:r>
      <w:r w:rsidR="00EB6D7B" w:rsidRPr="00EB6D7B">
        <w:rPr>
          <w:rFonts w:ascii="Consolas" w:hAnsi="Consolas"/>
          <w:sz w:val="22"/>
          <w:szCs w:val="22"/>
        </w:rPr>
        <w:t>nest_</w:t>
      </w:r>
      <w:r w:rsidR="00EB6D7B">
        <w:rPr>
          <w:rStyle w:val="VerbatimChar"/>
          <w:szCs w:val="22"/>
        </w:rPr>
        <w:t>a</w:t>
      </w:r>
      <w:r w:rsidR="00EB6D7B">
        <w:rPr>
          <w:rStyle w:val="VerbatimChar"/>
          <w:szCs w:val="22"/>
        </w:rPr>
        <w:t>syncio</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29794475"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132DE6">
      <w:pPr>
        <w:pStyle w:val="BodyText"/>
        <w:ind w:firstLine="720"/>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5D6DB79A"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r w:rsidRPr="00FB0FC2">
        <w:rPr>
          <w:rStyle w:val="VerbatimChar"/>
          <w:szCs w:val="22"/>
        </w:rPr>
        <w:t>graphviz-dev</w:t>
      </w:r>
      <w:r w:rsidRPr="00FB0FC2">
        <w:rPr>
          <w:rFonts w:ascii="Times New Roman" w:hAnsi="Times New Roman"/>
        </w:rPr>
        <w:t xml:space="preserve">, </w:t>
      </w:r>
      <w:r w:rsidRPr="00FB0FC2">
        <w:rPr>
          <w:rStyle w:val="VerbatimChar"/>
          <w:szCs w:val="22"/>
        </w:rPr>
        <w:t>libcap-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r w:rsidRPr="00FB0FC2">
        <w:rPr>
          <w:rStyle w:val="VerbatimChar"/>
          <w:szCs w:val="22"/>
        </w:rPr>
        <w:t>autoconf</w:t>
      </w:r>
      <w:r w:rsidRPr="00FB0FC2">
        <w:rPr>
          <w:rFonts w:ascii="Times New Roman" w:hAnsi="Times New Roman"/>
        </w:rPr>
        <w:t xml:space="preserve">, </w:t>
      </w:r>
      <w:r w:rsidRPr="00FB0FC2">
        <w:rPr>
          <w:rStyle w:val="VerbatimChar"/>
          <w:szCs w:val="22"/>
        </w:rPr>
        <w:t>automake</w:t>
      </w:r>
      <w:r w:rsidRPr="00FB0FC2">
        <w:rPr>
          <w:rFonts w:ascii="Times New Roman" w:hAnsi="Times New Roman"/>
        </w:rPr>
        <w:t xml:space="preserve">, </w:t>
      </w:r>
      <w:r w:rsidRPr="00FB0FC2">
        <w:rPr>
          <w:rStyle w:val="VerbatimChar"/>
          <w:szCs w:val="22"/>
        </w:rPr>
        <w:t>libssl-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F42B3B">
      <w:pPr>
        <w:ind w:firstLine="720"/>
      </w:pPr>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22764713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bash^M: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0"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295253582"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graphviz-dev libcap-dev git make \</w:t>
            </w:r>
          </w:p>
          <w:p w14:paraId="4BFC8888" w14:textId="77777777" w:rsidR="00211D59" w:rsidRDefault="00000000">
            <w:pPr>
              <w:pStyle w:val="SourceCode"/>
              <w:spacing w:after="0"/>
            </w:pPr>
            <w:r>
              <w:rPr>
                <w:rStyle w:val="NormalTok"/>
              </w:rPr>
              <w:t>gcc autoconf automake libssl-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Default="006311CE" w:rsidP="006311CE">
      <w:pPr>
        <w:ind w:firstLine="720"/>
      </w:pPr>
      <w:r w:rsidRPr="006311CE">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Default="00AF0B34" w:rsidP="00AF0B34">
      <w:pPr>
        <w:pStyle w:val="ListParagraph"/>
        <w:numPr>
          <w:ilvl w:val="0"/>
          <w:numId w:val="30"/>
        </w:numPr>
      </w:pPr>
      <w:r>
        <w:t>Python 3.12 (or later)</w:t>
      </w:r>
    </w:p>
    <w:p w14:paraId="3A8411E3" w14:textId="32FBCFA5" w:rsidR="00AF0B34" w:rsidRDefault="00AF0B34" w:rsidP="00AF0B34">
      <w:pPr>
        <w:pStyle w:val="ListParagraph"/>
        <w:numPr>
          <w:ilvl w:val="0"/>
          <w:numId w:val="30"/>
        </w:numPr>
      </w:pPr>
      <w:r>
        <w:t xml:space="preserve">Apt Packages: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1D053813" w:rsidR="00AF0B34" w:rsidRPr="002B7686" w:rsidRDefault="00AF0B34" w:rsidP="00AF0B34">
      <w:pPr>
        <w:pStyle w:val="ListParagraph"/>
        <w:numPr>
          <w:ilvl w:val="0"/>
          <w:numId w:val="30"/>
        </w:numPr>
      </w:pPr>
      <w:r>
        <w:t xml:space="preserve">Pip Packages: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sidR="00230B08" w:rsidRPr="00FB0FC2">
        <w:rPr>
          <w:rFonts w:ascii="Times New Roman" w:hAnsi="Times New Roman"/>
        </w:rPr>
        <w:t>,</w:t>
      </w:r>
      <w:r w:rsidR="00230B08">
        <w:rPr>
          <w:rFonts w:ascii="Times New Roman" w:hAnsi="Times New Roman"/>
        </w:rPr>
        <w:t xml:space="preserve"> </w:t>
      </w:r>
      <w:r w:rsidR="00230B08">
        <w:rPr>
          <w:rStyle w:val="VerbatimChar"/>
          <w:szCs w:val="22"/>
        </w:rPr>
        <w:t>asyncio</w:t>
      </w:r>
      <w:r w:rsidR="00230B08" w:rsidRPr="00FB0FC2">
        <w:rPr>
          <w:rFonts w:ascii="Times New Roman" w:hAnsi="Times New Roman"/>
        </w:rPr>
        <w:t>,</w:t>
      </w:r>
      <w:r w:rsidR="00230B08">
        <w:rPr>
          <w:rFonts w:ascii="Times New Roman" w:hAnsi="Times New Roman"/>
        </w:rPr>
        <w:t xml:space="preserve"> </w:t>
      </w:r>
      <w:r w:rsidR="00230B08" w:rsidRPr="00EB6D7B">
        <w:rPr>
          <w:rFonts w:ascii="Consolas" w:hAnsi="Consolas"/>
          <w:sz w:val="22"/>
          <w:szCs w:val="22"/>
        </w:rPr>
        <w:t>nest_</w:t>
      </w:r>
      <w:r w:rsidR="00230B08">
        <w:rPr>
          <w:rStyle w:val="VerbatimChar"/>
          <w:szCs w:val="22"/>
        </w:rPr>
        <w:t>asyncio</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Default="00E45120" w:rsidP="00455CF2">
            <w:pPr>
              <w:pStyle w:val="BodyText"/>
              <w:rPr>
                <w:rStyle w:val="FunctionTok"/>
                <w:szCs w:val="22"/>
                <w:lang w:val="pt-BR"/>
              </w:rPr>
            </w:pPr>
            <w:r>
              <w:rPr>
                <w:rStyle w:val="FunctionTok"/>
                <w:szCs w:val="22"/>
                <w:lang w:val="pt-BR"/>
              </w:rPr>
              <w:t>sudo apt install wireshark tshark</w:t>
            </w:r>
          </w:p>
          <w:p w14:paraId="0CBE8F61" w14:textId="77777777" w:rsidR="00E45120" w:rsidRDefault="00E45120" w:rsidP="00455CF2">
            <w:pPr>
              <w:pStyle w:val="BodyText"/>
              <w:rPr>
                <w:rStyle w:val="FunctionTok"/>
                <w:szCs w:val="22"/>
                <w:lang w:val="pt-BR"/>
              </w:rPr>
            </w:pPr>
            <w:r>
              <w:rPr>
                <w:rStyle w:val="FunctionTok"/>
                <w:szCs w:val="22"/>
                <w:lang w:val="pt-BR"/>
              </w:rPr>
              <w:t xml:space="preserve">git clone </w:t>
            </w:r>
            <w:hyperlink r:id="rId37" w:history="1">
              <w:r w:rsidRPr="005B328B">
                <w:rPr>
                  <w:rStyle w:val="Hyperlink"/>
                  <w:rFonts w:ascii="Consolas" w:hAnsi="Consolas"/>
                  <w:sz w:val="22"/>
                  <w:szCs w:val="22"/>
                  <w:lang w:val="pt-BR"/>
                </w:rPr>
                <w:t>https://github.com/NCSickels/chadv1.0.git</w:t>
              </w:r>
            </w:hyperlink>
            <w:r>
              <w:rPr>
                <w:rStyle w:val="FunctionTok"/>
                <w:szCs w:val="22"/>
                <w:lang w:val="pt-BR"/>
              </w:rPr>
              <w:t xml:space="preserve"> </w:t>
            </w:r>
          </w:p>
          <w:p w14:paraId="058F28AD" w14:textId="77777777" w:rsidR="00E45120" w:rsidRDefault="00E45120" w:rsidP="00455CF2">
            <w:pPr>
              <w:pStyle w:val="BodyText"/>
              <w:rPr>
                <w:rStyle w:val="FunctionTok"/>
                <w:szCs w:val="22"/>
                <w:lang w:val="pt-BR"/>
              </w:rPr>
            </w:pPr>
            <w:r>
              <w:rPr>
                <w:rStyle w:val="FunctionTok"/>
                <w:szCs w:val="22"/>
                <w:lang w:val="pt-BR"/>
              </w:rPr>
              <w:t>cd chadv1.0</w:t>
            </w:r>
          </w:p>
          <w:p w14:paraId="60181D4F" w14:textId="77777777" w:rsidR="00E45120" w:rsidRDefault="00E45120" w:rsidP="00455CF2">
            <w:pPr>
              <w:pStyle w:val="BodyText"/>
              <w:rPr>
                <w:rFonts w:ascii="Consolas" w:hAnsi="Consolas"/>
                <w:color w:val="E36C0A"/>
                <w:sz w:val="22"/>
                <w:szCs w:val="22"/>
              </w:rPr>
            </w:pPr>
            <w:r>
              <w:rPr>
                <w:rStyle w:val="FunctionTok"/>
                <w:szCs w:val="22"/>
                <w:lang w:val="pt-BR"/>
              </w:rPr>
              <w:t xml:space="preserve">python3 </w:t>
            </w:r>
            <w:r>
              <w:rPr>
                <w:rStyle w:val="AttributeTok"/>
                <w:szCs w:val="22"/>
              </w:rPr>
              <w:t>-m</w:t>
            </w:r>
            <w:r>
              <w:rPr>
                <w:rStyle w:val="AttributeTok"/>
              </w:rPr>
              <w:t xml:space="preserve"> </w:t>
            </w:r>
            <w:r>
              <w:rPr>
                <w:rFonts w:ascii="Consolas" w:hAnsi="Consolas"/>
                <w:color w:val="E36C0A"/>
                <w:sz w:val="22"/>
                <w:szCs w:val="22"/>
              </w:rPr>
              <w:t>venv env</w:t>
            </w:r>
          </w:p>
          <w:p w14:paraId="18293CD6" w14:textId="77777777" w:rsidR="00E45120" w:rsidRDefault="00E45120" w:rsidP="00455CF2">
            <w:pPr>
              <w:pStyle w:val="BodyText"/>
              <w:rPr>
                <w:rStyle w:val="FunctionTok"/>
                <w:szCs w:val="22"/>
                <w:lang w:val="pt-BR"/>
              </w:rPr>
            </w:pPr>
            <w:r>
              <w:rPr>
                <w:rStyle w:val="FunctionTok"/>
                <w:szCs w:val="22"/>
                <w:lang w:val="pt-BR"/>
              </w:rPr>
              <w:t>source env/bin/activate</w:t>
            </w:r>
          </w:p>
          <w:p w14:paraId="010FAF1E" w14:textId="77777777" w:rsidR="00E45120" w:rsidRDefault="00E45120" w:rsidP="00455CF2">
            <w:pPr>
              <w:pStyle w:val="BodyText"/>
            </w:pPr>
            <w:r>
              <w:t>pip install -r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2104843139"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16D5C01F" w14:textId="77777777" w:rsidR="0087031E" w:rsidRPr="005318C1" w:rsidRDefault="0087031E" w:rsidP="00455CF2">
            <w:pPr>
              <w:pStyle w:val="BodyText"/>
              <w:rPr>
                <w:rFonts w:ascii="Consolas" w:hAnsi="Consolas"/>
                <w:sz w:val="22"/>
                <w:szCs w:val="22"/>
              </w:rPr>
            </w:pPr>
            <w:bookmarkStart w:id="34" w:name="_Installation_–_Python"/>
            <w:bookmarkEnd w:id="34"/>
            <w:r w:rsidRPr="005318C1">
              <w:rPr>
                <w:rFonts w:ascii="Consolas" w:hAnsi="Consolas"/>
                <w:sz w:val="22"/>
                <w:szCs w:val="22"/>
              </w:rPr>
              <w:t># Ensure sudo user</w:t>
            </w:r>
          </w:p>
          <w:p w14:paraId="21382062"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u</w:t>
            </w:r>
          </w:p>
          <w:p w14:paraId="013F0F25" w14:textId="77777777" w:rsidR="0087031E" w:rsidRPr="005318C1" w:rsidRDefault="0087031E" w:rsidP="00455CF2">
            <w:pPr>
              <w:pStyle w:val="BodyText"/>
              <w:rPr>
                <w:rFonts w:ascii="Consolas" w:hAnsi="Consolas"/>
                <w:sz w:val="22"/>
                <w:szCs w:val="22"/>
              </w:rPr>
            </w:pPr>
          </w:p>
          <w:p w14:paraId="6B34B31D"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 (OPTIONAL) Grant raw packet privileges</w:t>
            </w:r>
          </w:p>
          <w:p w14:paraId="5FC853F9" w14:textId="77777777" w:rsidR="0087031E" w:rsidRPr="005318C1" w:rsidRDefault="0087031E" w:rsidP="00455CF2">
            <w:pPr>
              <w:pStyle w:val="BodyText"/>
              <w:rPr>
                <w:rFonts w:ascii="Consolas" w:hAnsi="Consolas"/>
                <w:sz w:val="22"/>
                <w:szCs w:val="22"/>
              </w:rPr>
            </w:pPr>
            <w:r w:rsidRPr="005318C1">
              <w:rPr>
                <w:rFonts w:ascii="Consolas" w:hAnsi="Consolas"/>
                <w:sz w:val="22"/>
                <w:szCs w:val="22"/>
              </w:rPr>
              <w:t>sudo setcap cap_net_raw=eip $(which python3)</w:t>
            </w:r>
          </w:p>
          <w:p w14:paraId="234A672D" w14:textId="77777777" w:rsidR="0087031E" w:rsidRPr="005318C1" w:rsidRDefault="0087031E" w:rsidP="00455CF2">
            <w:pPr>
              <w:pStyle w:val="BodyText"/>
              <w:rPr>
                <w:rFonts w:ascii="Consolas" w:hAnsi="Consolas"/>
                <w:sz w:val="22"/>
                <w:szCs w:val="22"/>
              </w:rPr>
            </w:pPr>
          </w:p>
          <w:p w14:paraId="7864FC84" w14:textId="7864A68B" w:rsidR="0087031E" w:rsidRPr="005318C1" w:rsidRDefault="0087031E" w:rsidP="00455CF2">
            <w:pPr>
              <w:pStyle w:val="BodyText"/>
              <w:rPr>
                <w:rFonts w:ascii="Consolas" w:hAnsi="Consolas"/>
                <w:sz w:val="22"/>
                <w:szCs w:val="22"/>
              </w:rPr>
            </w:pPr>
            <w:r w:rsidRPr="005318C1">
              <w:rPr>
                <w:rFonts w:ascii="Consolas" w:hAnsi="Consolas"/>
                <w:sz w:val="22"/>
                <w:szCs w:val="22"/>
              </w:rPr>
              <w:t># Run the replay service</w:t>
            </w:r>
            <w:r w:rsidR="0041652F" w:rsidRPr="005318C1">
              <w:rPr>
                <w:rFonts w:ascii="Consolas" w:hAnsi="Consolas"/>
                <w:sz w:val="22"/>
                <w:szCs w:val="22"/>
              </w:rPr>
              <w:t xml:space="preserve"> in interactive mode</w:t>
            </w:r>
          </w:p>
          <w:p w14:paraId="5538459E" w14:textId="7E458973" w:rsidR="0087031E" w:rsidRPr="005318C1" w:rsidRDefault="0087031E" w:rsidP="00455CF2">
            <w:pPr>
              <w:pStyle w:val="BodyText"/>
              <w:rPr>
                <w:rFonts w:ascii="Consolas" w:hAnsi="Consolas"/>
                <w:sz w:val="22"/>
                <w:szCs w:val="22"/>
              </w:rPr>
            </w:pPr>
            <w:r w:rsidRPr="005318C1">
              <w:rPr>
                <w:rFonts w:ascii="Consolas" w:hAnsi="Consolas"/>
                <w:sz w:val="22"/>
                <w:szCs w:val="22"/>
              </w:rPr>
              <w:t>python3 chad.py</w:t>
            </w:r>
            <w:r w:rsidR="0041652F" w:rsidRPr="005318C1">
              <w:rPr>
                <w:rFonts w:ascii="Consolas" w:hAnsi="Consolas"/>
                <w:sz w:val="22"/>
                <w:szCs w:val="22"/>
              </w:rPr>
              <w:t xml:space="preserve"> -i</w:t>
            </w:r>
          </w:p>
          <w:p w14:paraId="21ADC5F4" w14:textId="77777777" w:rsidR="0041652F" w:rsidRPr="005318C1" w:rsidRDefault="0041652F" w:rsidP="00455CF2">
            <w:pPr>
              <w:pStyle w:val="BodyText"/>
              <w:rPr>
                <w:rFonts w:ascii="Consolas" w:hAnsi="Consolas"/>
                <w:sz w:val="22"/>
                <w:szCs w:val="22"/>
              </w:rPr>
            </w:pPr>
          </w:p>
          <w:p w14:paraId="58527322" w14:textId="77777777" w:rsidR="0041652F" w:rsidRPr="005318C1" w:rsidRDefault="0041652F" w:rsidP="0041652F">
            <w:pPr>
              <w:pStyle w:val="BodyText"/>
              <w:rPr>
                <w:rFonts w:ascii="Consolas" w:hAnsi="Consolas"/>
                <w:sz w:val="22"/>
                <w:szCs w:val="22"/>
              </w:rPr>
            </w:pPr>
            <w:r w:rsidRPr="005318C1">
              <w:rPr>
                <w:rFonts w:ascii="Consolas" w:hAnsi="Consolas"/>
                <w:sz w:val="22"/>
                <w:szCs w:val="22"/>
              </w:rPr>
              <w:t xml:space="preserve"># </w:t>
            </w:r>
            <w:r w:rsidRPr="005318C1">
              <w:rPr>
                <w:rFonts w:ascii="Consolas" w:hAnsi="Consolas"/>
                <w:i/>
                <w:iCs/>
                <w:sz w:val="22"/>
                <w:szCs w:val="22"/>
              </w:rPr>
              <w:t>OR Run the replay service with command line arguments</w:t>
            </w:r>
          </w:p>
          <w:p w14:paraId="6AD3AD5D" w14:textId="5BACB11C" w:rsidR="0087031E" w:rsidRPr="005318C1" w:rsidRDefault="0041652F" w:rsidP="00455CF2">
            <w:pPr>
              <w:pStyle w:val="BodyText"/>
              <w:rPr>
                <w:rFonts w:ascii="Consolas" w:hAnsi="Consolas"/>
                <w:sz w:val="22"/>
                <w:szCs w:val="22"/>
              </w:rPr>
            </w:pPr>
            <w:r w:rsidRPr="0041652F">
              <w:rPr>
                <w:rFonts w:ascii="Consolas" w:hAnsi="Consolas"/>
                <w:i/>
                <w:iCs/>
                <w:sz w:val="22"/>
                <w:szCs w:val="22"/>
              </w:rPr>
              <w:t>python3</w:t>
            </w:r>
            <w:r w:rsidRPr="0041652F">
              <w:rPr>
                <w:rFonts w:ascii="Consolas" w:hAnsi="Consolas"/>
                <w:sz w:val="22"/>
                <w:szCs w:val="22"/>
              </w:rPr>
              <w:t xml:space="preserve"> chad.py --start --interface &lt;INTERFACE_NAME&gt; --target &lt;TARGET_IP&gt; --port &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40"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AFLnet</w:t>
        </w:r>
      </w:hyperlink>
    </w:p>
    <w:p w14:paraId="2CFF4EA5" w14:textId="77777777" w:rsidR="00211D59" w:rsidRPr="00BB4C3C" w:rsidRDefault="00211D59">
      <w:pPr>
        <w:pStyle w:val="Compact"/>
        <w:numPr>
          <w:ilvl w:val="0"/>
          <w:numId w:val="38"/>
        </w:numPr>
        <w:rPr>
          <w:rFonts w:ascii="Times New Roman" w:hAnsi="Times New Roman"/>
        </w:rPr>
      </w:pPr>
      <w:hyperlink r:id="rId42" w:history="1">
        <w:r w:rsidRPr="00BB4C3C">
          <w:rPr>
            <w:rStyle w:val="Hyperlink"/>
            <w:rFonts w:ascii="Times New Roman" w:hAnsi="Times New Roman"/>
          </w:rPr>
          <w:t>Radamsa</w:t>
        </w:r>
      </w:hyperlink>
    </w:p>
    <w:p w14:paraId="5978D553" w14:textId="77777777" w:rsidR="00211D59" w:rsidRPr="00BB4C3C" w:rsidRDefault="00211D59">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3"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4"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5"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47"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48"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49"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75547B" w14:textId="77777777" w:rsidR="00013CB2" w:rsidRDefault="00013CB2">
      <w:pPr>
        <w:spacing w:after="0"/>
      </w:pPr>
      <w:r>
        <w:separator/>
      </w:r>
    </w:p>
  </w:endnote>
  <w:endnote w:type="continuationSeparator" w:id="0">
    <w:p w14:paraId="5F5C2AD0" w14:textId="77777777" w:rsidR="00013CB2" w:rsidRDefault="00013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B843FB" w14:textId="77777777" w:rsidR="00013CB2" w:rsidRDefault="00013CB2">
      <w:pPr>
        <w:spacing w:after="0"/>
      </w:pPr>
      <w:r>
        <w:rPr>
          <w:color w:val="000000"/>
        </w:rPr>
        <w:separator/>
      </w:r>
    </w:p>
  </w:footnote>
  <w:footnote w:type="continuationSeparator" w:id="0">
    <w:p w14:paraId="17CC74E9" w14:textId="77777777" w:rsidR="00013CB2" w:rsidRDefault="00013C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13CB2"/>
    <w:rsid w:val="00023583"/>
    <w:rsid w:val="0003364F"/>
    <w:rsid w:val="00033F26"/>
    <w:rsid w:val="00046F31"/>
    <w:rsid w:val="00070D2F"/>
    <w:rsid w:val="00084895"/>
    <w:rsid w:val="000939D7"/>
    <w:rsid w:val="000A31E6"/>
    <w:rsid w:val="000A3AFD"/>
    <w:rsid w:val="000A5B73"/>
    <w:rsid w:val="000B5919"/>
    <w:rsid w:val="000B5D59"/>
    <w:rsid w:val="000E106E"/>
    <w:rsid w:val="000F459A"/>
    <w:rsid w:val="00102D0C"/>
    <w:rsid w:val="00113CBF"/>
    <w:rsid w:val="00114BC5"/>
    <w:rsid w:val="00117131"/>
    <w:rsid w:val="0012129E"/>
    <w:rsid w:val="00132DE6"/>
    <w:rsid w:val="00143C93"/>
    <w:rsid w:val="001446AC"/>
    <w:rsid w:val="00166A90"/>
    <w:rsid w:val="00186D36"/>
    <w:rsid w:val="001B5A76"/>
    <w:rsid w:val="001C2AF4"/>
    <w:rsid w:val="001F22DE"/>
    <w:rsid w:val="00211D59"/>
    <w:rsid w:val="002134F5"/>
    <w:rsid w:val="002261F4"/>
    <w:rsid w:val="00230B08"/>
    <w:rsid w:val="002334B2"/>
    <w:rsid w:val="00293C09"/>
    <w:rsid w:val="002A73E4"/>
    <w:rsid w:val="002B7686"/>
    <w:rsid w:val="002E00A1"/>
    <w:rsid w:val="003352C8"/>
    <w:rsid w:val="00344612"/>
    <w:rsid w:val="003464FF"/>
    <w:rsid w:val="0036334C"/>
    <w:rsid w:val="00367875"/>
    <w:rsid w:val="00387B87"/>
    <w:rsid w:val="00387C05"/>
    <w:rsid w:val="003B6E2A"/>
    <w:rsid w:val="003C3AF3"/>
    <w:rsid w:val="003E0730"/>
    <w:rsid w:val="003E6BFF"/>
    <w:rsid w:val="004045DC"/>
    <w:rsid w:val="004125A3"/>
    <w:rsid w:val="0041652F"/>
    <w:rsid w:val="00423AA2"/>
    <w:rsid w:val="00437126"/>
    <w:rsid w:val="0043765D"/>
    <w:rsid w:val="00444DC9"/>
    <w:rsid w:val="00446EB9"/>
    <w:rsid w:val="00457D72"/>
    <w:rsid w:val="00465B32"/>
    <w:rsid w:val="00482DBB"/>
    <w:rsid w:val="004A56F5"/>
    <w:rsid w:val="004C0B29"/>
    <w:rsid w:val="004C55E2"/>
    <w:rsid w:val="00524257"/>
    <w:rsid w:val="005318C1"/>
    <w:rsid w:val="005357ED"/>
    <w:rsid w:val="00540E51"/>
    <w:rsid w:val="00557EFB"/>
    <w:rsid w:val="005734AA"/>
    <w:rsid w:val="00593C23"/>
    <w:rsid w:val="005A268A"/>
    <w:rsid w:val="005B484F"/>
    <w:rsid w:val="005D68EA"/>
    <w:rsid w:val="005E49FC"/>
    <w:rsid w:val="005F78AC"/>
    <w:rsid w:val="006128B4"/>
    <w:rsid w:val="00624CF2"/>
    <w:rsid w:val="006311CE"/>
    <w:rsid w:val="006330D3"/>
    <w:rsid w:val="00633E53"/>
    <w:rsid w:val="00665AD1"/>
    <w:rsid w:val="00680625"/>
    <w:rsid w:val="006A3ACE"/>
    <w:rsid w:val="006B4D41"/>
    <w:rsid w:val="006C7AAA"/>
    <w:rsid w:val="006D18BE"/>
    <w:rsid w:val="007065A8"/>
    <w:rsid w:val="00717D6B"/>
    <w:rsid w:val="0073094F"/>
    <w:rsid w:val="0073718C"/>
    <w:rsid w:val="007439E0"/>
    <w:rsid w:val="0078673F"/>
    <w:rsid w:val="007D2A99"/>
    <w:rsid w:val="007E1062"/>
    <w:rsid w:val="007E3875"/>
    <w:rsid w:val="007E4180"/>
    <w:rsid w:val="007F20D5"/>
    <w:rsid w:val="0080425D"/>
    <w:rsid w:val="00805F4D"/>
    <w:rsid w:val="0083072C"/>
    <w:rsid w:val="00830935"/>
    <w:rsid w:val="008546C9"/>
    <w:rsid w:val="0087031E"/>
    <w:rsid w:val="008A3A83"/>
    <w:rsid w:val="008D5273"/>
    <w:rsid w:val="008E0911"/>
    <w:rsid w:val="008E1B08"/>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4047"/>
    <w:rsid w:val="009D7248"/>
    <w:rsid w:val="009E5756"/>
    <w:rsid w:val="00A06D72"/>
    <w:rsid w:val="00A22B45"/>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35F28"/>
    <w:rsid w:val="00B362E7"/>
    <w:rsid w:val="00B3780C"/>
    <w:rsid w:val="00B43308"/>
    <w:rsid w:val="00B54834"/>
    <w:rsid w:val="00B5751B"/>
    <w:rsid w:val="00B813E5"/>
    <w:rsid w:val="00B8666F"/>
    <w:rsid w:val="00B92CD7"/>
    <w:rsid w:val="00BA3D41"/>
    <w:rsid w:val="00BB4C3C"/>
    <w:rsid w:val="00BC4423"/>
    <w:rsid w:val="00BE3F2B"/>
    <w:rsid w:val="00BF30F6"/>
    <w:rsid w:val="00BF4E15"/>
    <w:rsid w:val="00C051F8"/>
    <w:rsid w:val="00C05D07"/>
    <w:rsid w:val="00C246DA"/>
    <w:rsid w:val="00C3410C"/>
    <w:rsid w:val="00C36688"/>
    <w:rsid w:val="00C632F3"/>
    <w:rsid w:val="00C63784"/>
    <w:rsid w:val="00C679F9"/>
    <w:rsid w:val="00C80D92"/>
    <w:rsid w:val="00CA02E5"/>
    <w:rsid w:val="00CA43C8"/>
    <w:rsid w:val="00CA4A12"/>
    <w:rsid w:val="00CA70FA"/>
    <w:rsid w:val="00CE67FE"/>
    <w:rsid w:val="00CF5102"/>
    <w:rsid w:val="00CF5F1D"/>
    <w:rsid w:val="00D15DBC"/>
    <w:rsid w:val="00D23E43"/>
    <w:rsid w:val="00D24DDA"/>
    <w:rsid w:val="00D34FC2"/>
    <w:rsid w:val="00D85D71"/>
    <w:rsid w:val="00DB50BF"/>
    <w:rsid w:val="00DD0BAA"/>
    <w:rsid w:val="00DD339C"/>
    <w:rsid w:val="00E02D21"/>
    <w:rsid w:val="00E16452"/>
    <w:rsid w:val="00E379EF"/>
    <w:rsid w:val="00E45120"/>
    <w:rsid w:val="00E46439"/>
    <w:rsid w:val="00E50398"/>
    <w:rsid w:val="00E52722"/>
    <w:rsid w:val="00EA2076"/>
    <w:rsid w:val="00EA21A8"/>
    <w:rsid w:val="00EB6D7B"/>
    <w:rsid w:val="00F02144"/>
    <w:rsid w:val="00F05AB7"/>
    <w:rsid w:val="00F1492C"/>
    <w:rsid w:val="00F303EF"/>
    <w:rsid w:val="00F42B3B"/>
    <w:rsid w:val="00F431E3"/>
    <w:rsid w:val="00F57DB9"/>
    <w:rsid w:val="00F709D8"/>
    <w:rsid w:val="00F77B6E"/>
    <w:rsid w:val="00F817B7"/>
    <w:rsid w:val="00FA1B49"/>
    <w:rsid w:val="00FB0FC2"/>
    <w:rsid w:val="00FB498B"/>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salsa.debian.org/pkg-security-team/medusa"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gitlab.com/akihe/radamsa.git" TargetMode="External"/><Relationship Id="rId47" Type="http://schemas.openxmlformats.org/officeDocument/2006/relationships/hyperlink" Target="https://www.rapid7.com/products/metasploit/metasploitable/"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20.svg"/><Relationship Id="rId37" Type="http://schemas.openxmlformats.org/officeDocument/2006/relationships/hyperlink" Target="https://github.com/NCSickels/chadv1.0.git" TargetMode="External"/><Relationship Id="rId40" Type="http://schemas.openxmlformats.org/officeDocument/2006/relationships/hyperlink" Target="https://github.com/robertdavidgraham/masscan.git" TargetMode="External"/><Relationship Id="rId45" Type="http://schemas.openxmlformats.org/officeDocument/2006/relationships/hyperlink" Target="https://www.kali.org/get-kali/"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8.svg"/><Relationship Id="rId36" Type="http://schemas.openxmlformats.org/officeDocument/2006/relationships/image" Target="media/image24.png"/><Relationship Id="rId49" Type="http://schemas.openxmlformats.org/officeDocument/2006/relationships/hyperlink" Target="https://cloudconvert.com/md-to-docx" TargetMode="Externa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png"/><Relationship Id="rId44" Type="http://schemas.openxmlformats.org/officeDocument/2006/relationships/hyperlink" Target="https://www.docker.com/get-started/"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www.docker.com/get-started/" TargetMode="External"/><Relationship Id="rId35" Type="http://schemas.openxmlformats.org/officeDocument/2006/relationships/image" Target="media/image23.png"/><Relationship Id="rId43" Type="http://schemas.openxmlformats.org/officeDocument/2006/relationships/hyperlink" Target="https://www.virtualbox.org/wiki/Downloads" TargetMode="External"/><Relationship Id="rId48" Type="http://schemas.openxmlformats.org/officeDocument/2006/relationships/hyperlink" Target="https://dos2unix.sourceforge.io"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5.jpeg"/><Relationship Id="rId46" Type="http://schemas.openxmlformats.org/officeDocument/2006/relationships/hyperlink" Target="https://releases.ubuntu.com/focal/" TargetMode="External"/><Relationship Id="rId20" Type="http://schemas.openxmlformats.org/officeDocument/2006/relationships/image" Target="media/image12.png"/><Relationship Id="rId41" Type="http://schemas.openxmlformats.org/officeDocument/2006/relationships/hyperlink" Target="https://github.com/aflnet/aflnet"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22</Pages>
  <Words>3148</Words>
  <Characters>1794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06</cp:revision>
  <dcterms:created xsi:type="dcterms:W3CDTF">2025-02-08T22:00:00Z</dcterms:created>
  <dcterms:modified xsi:type="dcterms:W3CDTF">2025-03-04T22:29:00Z</dcterms:modified>
</cp:coreProperties>
</file>